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4" w:name="cover-letter"/>
    <w:p>
      <w:pPr>
        <w:pStyle w:val="Heading1"/>
      </w:pPr>
      <w:r>
        <w:rPr>
          <w:bCs/>
          <w:b/>
        </w:rPr>
        <w:t xml:space="preserve">Cover Letter</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Mechanical Engineer</w:t>
      </w:r>
      <w:r>
        <w:t xml:space="preserve"> </w:t>
      </w:r>
      <w:r>
        <w:t xml:space="preserve">position at your esteemed organization in</w:t>
      </w:r>
      <w:r>
        <w:t xml:space="preserve"> </w:t>
      </w:r>
      <w:r>
        <w:rPr>
          <w:bCs/>
          <w:b/>
        </w:rPr>
        <w:t xml:space="preserve">Belgium Brussels</w:t>
      </w:r>
      <w:r>
        <w:t xml:space="preserve">. As a highly motivated and skilled mechanical engineer with a strong academic foundation and hands-on experience in design, development, and optimization of mechanical systems, I am eager to contribute my expertise to a dynamic team in one of Europe’s most innovative hubs. Belgium Brussels, with its unique blend of cultural diversity, cutting-edge industries, and strategic European positioning, represents an ideal location for me to further my career as a</w:t>
      </w:r>
      <w:r>
        <w:t xml:space="preserve"> </w:t>
      </w:r>
      <w:r>
        <w:rPr>
          <w:bCs/>
          <w:b/>
        </w:rPr>
        <w:t xml:space="preserve">Mechanical Engineer</w:t>
      </w:r>
      <w:r>
        <w:t xml:space="preserve">. I am confident that my technical acumen, problem-solving abilities, and passion for engineering will align seamlessly with your organization’s goals.</w:t>
      </w:r>
    </w:p>
    <w:bookmarkStart w:id="20" w:name="why-i-am-a-strong-candidate"/>
    <w:p>
      <w:pPr>
        <w:pStyle w:val="Heading2"/>
      </w:pPr>
      <w:r>
        <w:rPr>
          <w:bCs/>
          <w:b/>
        </w:rPr>
        <w:t xml:space="preserve">Why I Am a Strong Candidate</w:t>
      </w:r>
    </w:p>
    <w:p>
      <w:pPr>
        <w:pStyle w:val="FirstParagraph"/>
      </w:pPr>
      <w:r>
        <w:t xml:space="preserve">With over [X] years of experience in mechanical engineering, I have developed a robust skill set that spans the entire product lifecycle—from conceptualization and prototyping to testing and implementation. My background includes working on projects ranging from automotive components to renewable energy systems, which has equipped me with a deep understanding of mechanical principles, material science, and advanced manufacturing techniques. I hold a [Degree] in Mechanical Engineering from [University], where I consistently ranked among the top students for my academic performance and innovative project work.</w:t>
      </w:r>
    </w:p>
    <w:p>
      <w:pPr>
        <w:pStyle w:val="BodyText"/>
      </w:pPr>
      <w:r>
        <w:t xml:space="preserve">A key strength of mine is my proficiency in computer-aided design (CAD) software such as SolidWorks, AutoCAD, and CATIA. These tools have enabled me to create precise technical drawings, simulate complex mechanical systems, and collaborate effectively with cross-functional teams. Additionally, I have hands-on experience with finite element analysis (FEA) and computational fluid dynamics (CFD), which I have used to optimize structural integrity and thermal performance in various projects. My ability to translate theoretical concepts into practical solutions has been instrumental in reducing costs, improving efficiency, and meeting stringent safety standards.</w:t>
      </w:r>
    </w:p>
    <w:p>
      <w:pPr>
        <w:pStyle w:val="BodyText"/>
      </w:pPr>
      <w:r>
        <w:t xml:space="preserve">In my previous role as a [Previous Position] at [Company Name], I was responsible for leading the design of [specific project or product]. This involved coordinating with engineers, suppliers, and clients to ensure alignment with technical specifications and deadlines. One of my proudest achievements was spearheading a project that reduced energy consumption by 15% through the implementation of advanced heat exchanger designs. This experience not only honed my technical skills but also strengthened my ability to work in fast-paced environments and deliver results under pressure.</w:t>
      </w:r>
    </w:p>
    <w:bookmarkEnd w:id="20"/>
    <w:bookmarkStart w:id="21" w:name="why-belgium-brussels"/>
    <w:p>
      <w:pPr>
        <w:pStyle w:val="Heading2"/>
      </w:pPr>
      <w:r>
        <w:rPr>
          <w:bCs/>
          <w:b/>
        </w:rPr>
        <w:t xml:space="preserve">Why Belgium Brussels?</w:t>
      </w:r>
    </w:p>
    <w:p>
      <w:pPr>
        <w:pStyle w:val="FirstParagraph"/>
      </w:pPr>
      <w:r>
        <w:t xml:space="preserve">The decision to seek opportunities in</w:t>
      </w:r>
      <w:r>
        <w:t xml:space="preserve"> </w:t>
      </w:r>
      <w:r>
        <w:rPr>
          <w:bCs/>
          <w:b/>
        </w:rPr>
        <w:t xml:space="preserve">Belgium Brussels</w:t>
      </w:r>
      <w:r>
        <w:t xml:space="preserve"> </w:t>
      </w:r>
      <w:r>
        <w:t xml:space="preserve">is rooted in the region’s reputation as a global leader in engineering innovation and sustainable development. As the capital of Belgium and a major center for European Union institutions, Brussels offers unparalleled access to cutting-edge research facilities, international collaboration networks, and a vibrant ecosystem of industries such as automotive, aerospace, renewable energy, and advanced manufacturing. I am particularly drawn to the city’s commitment to sustainability and its role in driving forward green technologies—a mission that resonates deeply with my own professional values.</w:t>
      </w:r>
    </w:p>
    <w:p>
      <w:pPr>
        <w:pStyle w:val="BodyText"/>
      </w:pPr>
      <w:r>
        <w:t xml:space="preserve">Moreover, the multicultural environment of</w:t>
      </w:r>
      <w:r>
        <w:t xml:space="preserve"> </w:t>
      </w:r>
      <w:r>
        <w:rPr>
          <w:bCs/>
          <w:b/>
        </w:rPr>
        <w:t xml:space="preserve">Belgium Brussels</w:t>
      </w:r>
      <w:r>
        <w:t xml:space="preserve"> </w:t>
      </w:r>
      <w:r>
        <w:t xml:space="preserve">has always fascinated me. The ability to work alongside professionals from diverse backgrounds and contribute to global projects is a unique opportunity that I am eager to embrace. I believe that the collaborative spirit of Belgian engineering firms, combined with their emphasis on precision and innovation, aligns perfectly with my career aspirations. By joining your team, I aim to leverage my expertise while learning from the region’s rich engineering traditions and forward-thinking approaches.</w:t>
      </w:r>
    </w:p>
    <w:bookmarkEnd w:id="21"/>
    <w:bookmarkStart w:id="22" w:name="alignment-with-your-organization"/>
    <w:p>
      <w:pPr>
        <w:pStyle w:val="Heading2"/>
      </w:pPr>
      <w:r>
        <w:rPr>
          <w:bCs/>
          <w:b/>
        </w:rPr>
        <w:t xml:space="preserve">Alignment with Your Organization</w:t>
      </w:r>
    </w:p>
    <w:p>
      <w:pPr>
        <w:pStyle w:val="FirstParagraph"/>
      </w:pPr>
      <w:r>
        <w:t xml:space="preserve">As I researched your organization, I was particularly impressed by [mention specific aspect of the company, e.g., "your commitment to sustainable manufacturing solutions" or "your reputation for excellence in mechanical system design"]. This aligns directly with my professional interests and goals. I am confident that my technical background, combined with my adaptability and proactive mindset, will enable me to contribute meaningfully to your projects. Whether it is optimizing production processes, designing energy-efficient systems, or addressing complex engineering challenges, I am eager to bring the same level of dedication and creativity that has defined my career thus far.</w:t>
      </w:r>
    </w:p>
    <w:p>
      <w:pPr>
        <w:pStyle w:val="BodyText"/>
      </w:pPr>
      <w:r>
        <w:t xml:space="preserve">I am also deeply committed to continuous learning and staying updated with the latest advancements in mechanical engineering. I regularly attend industry conferences, participate in professional development courses, and engage with engineering communities to expand my knowledge. This proactive approach ensures that I can provide innovative solutions that meet the evolving needs of your organization.</w:t>
      </w:r>
    </w:p>
    <w:bookmarkEnd w:id="22"/>
    <w:bookmarkStart w:id="23" w:name="conclusion"/>
    <w:p>
      <w:pPr>
        <w:pStyle w:val="Heading2"/>
      </w:pPr>
      <w:r>
        <w:rPr>
          <w:bCs/>
          <w:b/>
        </w:rPr>
        <w:t xml:space="preserve">Conclusion</w:t>
      </w:r>
    </w:p>
    <w:p>
      <w:pPr>
        <w:pStyle w:val="FirstParagraph"/>
      </w:pPr>
      <w:r>
        <w:t xml:space="preserve">In conclusion, I am excited about the opportunity to contribute as a</w:t>
      </w:r>
      <w:r>
        <w:t xml:space="preserve"> </w:t>
      </w:r>
      <w:r>
        <w:rPr>
          <w:bCs/>
          <w:b/>
        </w:rPr>
        <w:t xml:space="preserve">Mechanical Engineer</w:t>
      </w:r>
      <w:r>
        <w:t xml:space="preserve"> </w:t>
      </w:r>
      <w:r>
        <w:t xml:space="preserve">in</w:t>
      </w:r>
      <w:r>
        <w:t xml:space="preserve"> </w:t>
      </w:r>
      <w:r>
        <w:rPr>
          <w:bCs/>
          <w:b/>
        </w:rPr>
        <w:t xml:space="preserve">Belgium Brussels</w:t>
      </w:r>
      <w:r>
        <w:t xml:space="preserve">. My technical expertise, collaborative nature, and passion for engineering make me a strong fit for your team. I would welcome the chance to discuss how my skills and experiences align with your organization’s vision. Thank you for considering my application. I look forward to the possibility of contributing to your success and growing alongside your company in this dynamic and inspiring location.</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cp:keywords/>
  <dcterms:created xsi:type="dcterms:W3CDTF">2025-12-13T21:50:38Z</dcterms:created>
  <dcterms:modified xsi:type="dcterms:W3CDTF">2025-12-13T21:50:38Z</dcterms:modified>
</cp:coreProperties>
</file>

<file path=docProps/custom.xml><?xml version="1.0" encoding="utf-8"?>
<Properties xmlns="http://schemas.openxmlformats.org/officeDocument/2006/custom-properties" xmlns:vt="http://schemas.openxmlformats.org/officeDocument/2006/docPropsVTypes"/>
</file>